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w:t>
      </w:r>
      <w:r>
        <w:t xml:space="preserve"> </w:t>
      </w:r>
      <w:r>
        <w:rPr>
          <w:bCs/>
          <w:b/>
        </w:rPr>
        <w:t xml:space="preserve">Software Engineer</w:t>
      </w:r>
      <w:r>
        <w:t xml:space="preserve"> </w:t>
      </w:r>
      <w:r>
        <w:t xml:space="preserve">position at your esteemed organization, based in</w:t>
      </w:r>
      <w:r>
        <w:t xml:space="preserve"> </w:t>
      </w:r>
      <w:r>
        <w:rPr>
          <w:bCs/>
          <w:b/>
        </w:rPr>
        <w:t xml:space="preserve">Vietnam Ho Chi Minh City</w:t>
      </w:r>
      <w:r>
        <w:t xml:space="preserve">. As a passionate and experienced software engineer with a deep appreciation for the dynamic tech ecosystem of Ho Chi Minh City, I am eager to contribute my technical expertise, innovative mindset, and dedication to driving impactful solutions. Vietnam’s rapidly evolving technology landscape has always inspired me, and I am particularly excited about the opportunity to join your team in this vibrant hub of innovation.</w:t>
      </w:r>
    </w:p>
    <w:p>
      <w:pPr>
        <w:pStyle w:val="BodyText"/>
      </w:pPr>
      <w:r>
        <w:t xml:space="preserve">With over [X years] of experience in software development, I have consistently focused on building scalable, user-centric applications that align with both business objectives and user needs. My journey as a</w:t>
      </w:r>
      <w:r>
        <w:t xml:space="preserve"> </w:t>
      </w:r>
      <w:r>
        <w:rPr>
          <w:bCs/>
          <w:b/>
        </w:rPr>
        <w:t xml:space="preserve">Software Engineer</w:t>
      </w:r>
      <w:r>
        <w:t xml:space="preserve"> </w:t>
      </w:r>
      <w:r>
        <w:t xml:space="preserve">has been defined by a commitment to excellence, continuous learning, and a hands-on approach to problem-solving. From designing robust backend systems to crafting intuitive frontend interfaces, I thrive in environments where collaboration and creativity intersect. In Vietnam Ho Chi Minh City, where the tech industry is booming with startups and global enterprises alike, I see an unparalleled opportunity to contribute my skills while growing alongside one of the region’s most exciting ecosystems.</w:t>
      </w:r>
    </w:p>
    <w:p>
      <w:pPr>
        <w:pStyle w:val="BodyText"/>
      </w:pPr>
      <w:r>
        <w:t xml:space="preserve">My professional background includes working on projects that span diverse industries, including fintech, e-commerce, and enterprise software. At my previous role as a Software Engineer at [Previous Company Name], I led the development of a cloud-based platform that streamlined operations for over 100+ clients. This experience honed my ability to translate complex requirements into efficient code while maintaining a strong focus on performance and security. Additionally, I have worked extensively with modern technologies such as Python, JavaScript, React, Node.js, and cloud platforms like AWS and Azure. These skills have allowed me to build solutions that not only meet technical standards but also deliver measurable value to users.</w:t>
      </w:r>
    </w:p>
    <w:p>
      <w:pPr>
        <w:pStyle w:val="BodyText"/>
      </w:pPr>
      <w:r>
        <w:t xml:space="preserve">What sets me apart is my ability to adapt quickly to new challenges while maintaining a strong attention to detail. For instance, during a recent project in [Specific Project Name], I collaborated with cross-functional teams in Vietnam Ho Chi Minh City and abroad to develop a mobile application that reduced customer onboarding time by 40%. This experience underscored the importance of cultural sensitivity and communication in global software development—a value I carry into every project. Ho Chi Minh City, with its unique blend of traditional values and cutting-edge innovation, has always been a place where such collaboration thrives. I am particularly drawn to your company’s mission to [mention specific company mission or product, if known], as it aligns closely with my vision for leveraging technology to solve real-world problems.</w:t>
      </w:r>
    </w:p>
    <w:p>
      <w:pPr>
        <w:pStyle w:val="BodyText"/>
      </w:pPr>
      <w:r>
        <w:t xml:space="preserve">One of the key reasons I am enthusiastic about this opportunity in</w:t>
      </w:r>
      <w:r>
        <w:t xml:space="preserve"> </w:t>
      </w:r>
      <w:r>
        <w:rPr>
          <w:bCs/>
          <w:b/>
        </w:rPr>
        <w:t xml:space="preserve">Vietnam Ho Chi Minh City</w:t>
      </w:r>
      <w:r>
        <w:t xml:space="preserve"> </w:t>
      </w:r>
      <w:r>
        <w:t xml:space="preserve">is the city’s growing reputation as a tech innovation center. The presence of major tech hubs, incubators, and a thriving startup culture creates an environment where creativity and entrepreneurship flourish. As a Software Engineer, I am eager to contribute to this momentum by bringing my technical expertise to your team. I am especially interested in [specific area of interest related to the company’s work], as I believe there is immense potential for innovation in this space. Whether it’s optimizing existing systems or exploring emerging technologies like AI and machine learning, I am committed to pushing the boundaries of what is possible.</w:t>
      </w:r>
    </w:p>
    <w:p>
      <w:pPr>
        <w:pStyle w:val="BodyText"/>
      </w:pPr>
      <w:r>
        <w:t xml:space="preserve">My motivation as a Software Engineer stems from a desire to create solutions that make a tangible impact. In Vietnam Ho Chi Minh City, where technology is increasingly shaping the future of business and daily life, I see an opportunity to contribute meaningfully. For example, I have followed your company’s work on [specific project or product], and I am impressed by the way it addresses the needs of local users while maintaining a global standard of quality. This alignment between my values and your organization’s goals is what drives me to apply for this position.</w:t>
      </w:r>
    </w:p>
    <w:p>
      <w:pPr>
        <w:pStyle w:val="BodyText"/>
      </w:pPr>
      <w:r>
        <w:t xml:space="preserve">I am also deeply committed to fostering a collaborative and inclusive work environment. In my previous roles, I have mentored junior engineers, participated in code reviews, and contributed to knowledge-sharing sessions that strengthened team cohesion. In Ho Chi Minh City, where diversity and teamwork are integral to success, I believe these qualities will enable me to add value not only through technical skills but also by supporting the growth of others.</w:t>
      </w:r>
    </w:p>
    <w:p>
      <w:pPr>
        <w:pStyle w:val="BodyText"/>
      </w:pPr>
      <w:r>
        <w:t xml:space="preserve">Finally, I would like to express my sincere appreciation for considering my application. I am confident that my experience as a Software Engineer, combined with my passion for the tech industry in Vietnam Ho Chi Minh City, makes me an ideal candidate for this role. I would welcome the opportunity to discuss how my background and vision align with your company’s goals. Thank you for your time and consideration.</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9:56Z</dcterms:created>
  <dcterms:modified xsi:type="dcterms:W3CDTF">2026-07-23T11:49:56Z</dcterms:modified>
</cp:coreProperties>
</file>

<file path=docProps/custom.xml><?xml version="1.0" encoding="utf-8"?>
<Properties xmlns="http://schemas.openxmlformats.org/officeDocument/2006/custom-properties" xmlns:vt="http://schemas.openxmlformats.org/officeDocument/2006/docPropsVTypes"/>
</file>